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D45F78" w14:textId="7806D822" w:rsidR="00707B72" w:rsidRDefault="00707B72" w:rsidP="00707B72">
      <w:pPr>
        <w:jc w:val="center"/>
      </w:pPr>
      <w:r>
        <w:rPr>
          <w:noProof/>
        </w:rPr>
        <w:drawing>
          <wp:inline distT="0" distB="0" distL="0" distR="0" wp14:anchorId="2437AAD8" wp14:editId="35A4380B">
            <wp:extent cx="3566160" cy="2005965"/>
            <wp:effectExtent l="0" t="0" r="0" b="0"/>
            <wp:docPr id="2" name="Picture 2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 with medium confidence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6160" cy="2005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9E7DE6" w14:textId="2E446C09" w:rsidR="00707B72" w:rsidRDefault="00707B72" w:rsidP="00707B72">
      <w:pPr>
        <w:jc w:val="center"/>
        <w:rPr>
          <w:b/>
          <w:bCs/>
          <w:i/>
          <w:iCs/>
        </w:rPr>
      </w:pPr>
      <w:r>
        <w:rPr>
          <w:b/>
          <w:bCs/>
          <w:i/>
          <w:iCs/>
        </w:rPr>
        <w:t>“Internet Alarms”</w:t>
      </w:r>
    </w:p>
    <w:p w14:paraId="778B41CC" w14:textId="1F859D36" w:rsidR="00707B72" w:rsidRDefault="00707B72" w:rsidP="00707B72">
      <w:pPr>
        <w:pStyle w:val="ListParagraph"/>
        <w:numPr>
          <w:ilvl w:val="0"/>
          <w:numId w:val="1"/>
        </w:numPr>
      </w:pPr>
      <w:r>
        <w:rPr>
          <w:b/>
          <w:bCs/>
        </w:rPr>
        <w:t xml:space="preserve">Read Genesis 2:16-17 and Genesis 3:1-4. </w:t>
      </w:r>
      <w:r>
        <w:t xml:space="preserve">Contrast the clarity with which God speaks to Adam and the way the Serpent deceives Eve. How does the Serpent’s speech mirror the way stories are </w:t>
      </w:r>
      <w:r w:rsidR="00710638">
        <w:t xml:space="preserve">sometimes </w:t>
      </w:r>
      <w:r>
        <w:t>told in the media?</w:t>
      </w:r>
    </w:p>
    <w:p w14:paraId="1E74E7E2" w14:textId="16618029" w:rsidR="00707B72" w:rsidRDefault="00707B72" w:rsidP="00707B72"/>
    <w:p w14:paraId="357E7405" w14:textId="77777777" w:rsidR="00707B72" w:rsidRDefault="00707B72" w:rsidP="00707B72"/>
    <w:p w14:paraId="6A3DCD7D" w14:textId="589672C4" w:rsidR="00707B72" w:rsidRDefault="00707B72" w:rsidP="00707B72">
      <w:pPr>
        <w:pStyle w:val="ListParagraph"/>
        <w:numPr>
          <w:ilvl w:val="0"/>
          <w:numId w:val="1"/>
        </w:numPr>
      </w:pPr>
      <w:r>
        <w:rPr>
          <w:b/>
          <w:bCs/>
        </w:rPr>
        <w:t xml:space="preserve">Read Proverbs 12:22 and John 14:6.  </w:t>
      </w:r>
      <w:r>
        <w:t xml:space="preserve">What kind of value does God place on the truth? Why do you think that is? </w:t>
      </w:r>
    </w:p>
    <w:p w14:paraId="6BFF5059" w14:textId="133AD285" w:rsidR="00707B72" w:rsidRDefault="00707B72" w:rsidP="00707B72"/>
    <w:p w14:paraId="52AAFED3" w14:textId="04FEBB93" w:rsidR="00707B72" w:rsidRDefault="00707B72" w:rsidP="00707B72"/>
    <w:p w14:paraId="3B6E9E7D" w14:textId="77777777" w:rsidR="00707B72" w:rsidRDefault="00707B72" w:rsidP="00707B72"/>
    <w:p w14:paraId="1F6211DB" w14:textId="7613F44F" w:rsidR="00707B72" w:rsidRPr="00707B72" w:rsidRDefault="0035282C" w:rsidP="00707B72">
      <w:pPr>
        <w:pStyle w:val="ListParagraph"/>
        <w:numPr>
          <w:ilvl w:val="0"/>
          <w:numId w:val="1"/>
        </w:numPr>
      </w:pPr>
      <w:r w:rsidRPr="0035282C">
        <w:rPr>
          <w:b/>
          <w:bCs/>
        </w:rPr>
        <w:t xml:space="preserve">Read Genesis 1: </w:t>
      </w:r>
      <w:r w:rsidR="000576E6">
        <w:rPr>
          <w:b/>
          <w:bCs/>
        </w:rPr>
        <w:t>1-3</w:t>
      </w:r>
      <w:r w:rsidRPr="0035282C">
        <w:rPr>
          <w:b/>
          <w:bCs/>
        </w:rPr>
        <w:t xml:space="preserve"> and Matthew 24:14 </w:t>
      </w:r>
      <w:r w:rsidR="00707B72">
        <w:t xml:space="preserve">How </w:t>
      </w:r>
      <w:r w:rsidR="000576E6">
        <w:t xml:space="preserve">can </w:t>
      </w:r>
      <w:r>
        <w:t>God’s power in the ordering of creation and Jesus’ declaration about the end times give us hope during our worrisome times?</w:t>
      </w:r>
    </w:p>
    <w:sectPr w:rsidR="00707B72" w:rsidRPr="00707B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2377891"/>
    <w:multiLevelType w:val="hybridMultilevel"/>
    <w:tmpl w:val="258260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1MzMwNTG0NDIyMDFR0lEKTi0uzszPAykwqgUAQDmVmCwAAAA="/>
  </w:docVars>
  <w:rsids>
    <w:rsidRoot w:val="00707B72"/>
    <w:rsid w:val="000576E6"/>
    <w:rsid w:val="0035282C"/>
    <w:rsid w:val="00707B72"/>
    <w:rsid w:val="00710638"/>
    <w:rsid w:val="00EC6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B70FB0"/>
  <w15:chartTrackingRefBased/>
  <w15:docId w15:val="{FAB94596-5BC3-440D-91E8-34AFF5DC5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6D0C"/>
  </w:style>
  <w:style w:type="paragraph" w:styleId="Heading1">
    <w:name w:val="heading 1"/>
    <w:basedOn w:val="Normal"/>
    <w:next w:val="Normal"/>
    <w:link w:val="Heading1Char"/>
    <w:uiPriority w:val="9"/>
    <w:qFormat/>
    <w:rsid w:val="00EC6D0C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C6D0C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C6D0C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C6D0C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C6D0C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C6D0C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C6D0C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C6D0C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C6D0C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C6D0C"/>
    <w:rPr>
      <w:rFonts w:asciiTheme="majorHAnsi" w:eastAsiaTheme="majorEastAsia" w:hAnsiTheme="majorHAnsi" w:cstheme="majorBidi"/>
      <w:cap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C6D0C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C6D0C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C6D0C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C6D0C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C6D0C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C6D0C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C6D0C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C6D0C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C6D0C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EC6D0C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EC6D0C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C6D0C"/>
    <w:pPr>
      <w:numPr>
        <w:ilvl w:val="1"/>
      </w:numPr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C6D0C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styleId="Strong">
    <w:name w:val="Strong"/>
    <w:basedOn w:val="DefaultParagraphFont"/>
    <w:uiPriority w:val="22"/>
    <w:qFormat/>
    <w:rsid w:val="00EC6D0C"/>
    <w:rPr>
      <w:b/>
      <w:bCs/>
    </w:rPr>
  </w:style>
  <w:style w:type="character" w:styleId="Emphasis">
    <w:name w:val="Emphasis"/>
    <w:basedOn w:val="DefaultParagraphFont"/>
    <w:uiPriority w:val="20"/>
    <w:qFormat/>
    <w:rsid w:val="00EC6D0C"/>
    <w:rPr>
      <w:i/>
      <w:iCs/>
    </w:rPr>
  </w:style>
  <w:style w:type="paragraph" w:styleId="NoSpacing">
    <w:name w:val="No Spacing"/>
    <w:uiPriority w:val="1"/>
    <w:qFormat/>
    <w:rsid w:val="00EC6D0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C6D0C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C6D0C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EC6D0C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C6D0C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C6D0C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EC6D0C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EC6D0C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EC6D0C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EC6D0C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EC6D0C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C6D0C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77</Words>
  <Characters>44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Fracchiolla</dc:creator>
  <cp:keywords/>
  <dc:description/>
  <cp:lastModifiedBy>Chris Fracchiolla</cp:lastModifiedBy>
  <cp:revision>2</cp:revision>
  <dcterms:created xsi:type="dcterms:W3CDTF">2021-09-19T23:00:00Z</dcterms:created>
  <dcterms:modified xsi:type="dcterms:W3CDTF">2021-09-20T03:50:00Z</dcterms:modified>
</cp:coreProperties>
</file>